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d33a3e-2103-482c-be74-24a97cd1f282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d33a3e-2103-482c-be74-24a97cd1f282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2611c7-0b22-4c1c-8eaa-6c9ed116ce2c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2611c7-0b22-4c1c-8eaa-6c9ed116ce2c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numeric-age-sumsta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eb72d2-cd1b-4e2b-9bb2-e54b6bb39325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eb72d2-cd1b-4e2b-9bb2-e54b6bb39325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aa0a66-7505-443d-ae22-096aae3b4423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aa0a66-7505-443d-ae22-096aae3b4423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cad7c7-e726-4913-ad24-a8c66316a5a9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cad7c7-e726-4913-ad24-a8c66316a5a9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b7ebf9-ede2-4d76-acb2-010cdbd2bffe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b7ebf9-ede2-4d76-acb2-010cdbd2bffe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d65d07-8594-4f6f-a1ee-37e0b68990dc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d65d07-8594-4f6f-a1ee-37e0b68990dc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f47999-db59-44c8-adda-8673468520a3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f47999-db59-44c8-adda-8673468520a3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gplot-wrapped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hic-ggplot-histogra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phic-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8-24T20:47:47Z</dcterms:created>
  <dcterms:modified xsi:type="dcterms:W3CDTF">2022-08-24T2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